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B3E1C" w14:textId="77777777" w:rsidR="00654094" w:rsidRDefault="00654094" w:rsidP="00D52B91">
      <w:pPr>
        <w:ind w:right="180"/>
        <w:rPr>
          <w:rFonts w:asciiTheme="minorHAnsi" w:hAnsiTheme="minorHAnsi"/>
        </w:rPr>
      </w:pPr>
    </w:p>
    <w:p w14:paraId="1BF0C871" w14:textId="2C8F6042" w:rsidR="00A745AA" w:rsidRDefault="0011683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ebruary </w:t>
      </w:r>
      <w:r w:rsidR="0000708D">
        <w:rPr>
          <w:rFonts w:asciiTheme="minorHAnsi" w:hAnsiTheme="minorHAnsi"/>
        </w:rPr>
        <w:t>1</w:t>
      </w:r>
      <w:r w:rsidR="00227998">
        <w:rPr>
          <w:rFonts w:asciiTheme="minorHAnsi" w:hAnsiTheme="minorHAnsi"/>
        </w:rPr>
        <w:t>7</w:t>
      </w:r>
      <w:r w:rsidR="009B66A6">
        <w:rPr>
          <w:rFonts w:asciiTheme="minorHAnsi" w:hAnsiTheme="minorHAnsi"/>
        </w:rPr>
        <w:t>, 2020</w:t>
      </w:r>
    </w:p>
    <w:p w14:paraId="7F46528A" w14:textId="77777777" w:rsidR="00C65F57" w:rsidRPr="00D472CC" w:rsidRDefault="00C65F57" w:rsidP="00D52B91">
      <w:pPr>
        <w:ind w:right="180"/>
        <w:rPr>
          <w:rFonts w:asciiTheme="minorHAnsi" w:hAnsiTheme="minorHAnsi"/>
        </w:rPr>
      </w:pPr>
    </w:p>
    <w:p w14:paraId="47D980E0" w14:textId="535250D8"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3C4CCB">
        <w:rPr>
          <w:rFonts w:asciiTheme="minorHAnsi" w:hAnsiTheme="minorHAnsi"/>
        </w:rPr>
        <w:t xml:space="preserve">Andrew Forbes; </w:t>
      </w:r>
      <w:r w:rsidR="00B220BB">
        <w:rPr>
          <w:rFonts w:asciiTheme="minorHAnsi" w:hAnsiTheme="minorHAnsi"/>
        </w:rPr>
        <w:t xml:space="preserve">Eric Gidal; </w:t>
      </w:r>
      <w:r w:rsidR="0035325E" w:rsidRPr="00D472CC">
        <w:rPr>
          <w:rFonts w:asciiTheme="minorHAnsi" w:hAnsiTheme="minorHAnsi"/>
        </w:rPr>
        <w:t xml:space="preserve">Anita Jung; </w:t>
      </w:r>
      <w:r w:rsidR="009B66A6">
        <w:rPr>
          <w:rFonts w:asciiTheme="minorHAnsi" w:hAnsiTheme="minorHAnsi"/>
        </w:rPr>
        <w:t xml:space="preserve">Collin Kepner; </w:t>
      </w:r>
      <w:r w:rsidR="008258CF" w:rsidRPr="00D472CC">
        <w:rPr>
          <w:rFonts w:asciiTheme="minorHAnsi" w:hAnsiTheme="minorHAnsi"/>
        </w:rPr>
        <w:t xml:space="preserve">Rebekah Kowal; </w:t>
      </w:r>
      <w:r w:rsidR="001A4DF9">
        <w:rPr>
          <w:rFonts w:asciiTheme="minorHAnsi" w:hAnsiTheme="minorHAnsi"/>
        </w:rPr>
        <w:t>Brian</w:t>
      </w:r>
      <w:r w:rsidR="00B220BB">
        <w:rPr>
          <w:rFonts w:asciiTheme="minorHAnsi" w:hAnsiTheme="minorHAnsi"/>
        </w:rPr>
        <w:t xml:space="preserve"> Lai;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B220BB">
        <w:rPr>
          <w:rFonts w:asciiTheme="minorHAnsi" w:hAnsiTheme="minorHAnsi"/>
        </w:rPr>
        <w:t xml:space="preserve">Jennifer Rogers; </w:t>
      </w:r>
      <w:r w:rsidR="009B66A6">
        <w:rPr>
          <w:rFonts w:asciiTheme="minorHAnsi" w:hAnsiTheme="minorHAnsi"/>
        </w:rPr>
        <w:t xml:space="preserve">David Ryfe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14:paraId="7E31FE3E" w14:textId="77777777" w:rsidR="00574567" w:rsidRPr="00D472CC" w:rsidRDefault="00574567" w:rsidP="00D75EAC">
      <w:pPr>
        <w:ind w:right="180"/>
        <w:rPr>
          <w:rFonts w:asciiTheme="minorHAnsi" w:hAnsiTheme="minorHAnsi"/>
        </w:rPr>
      </w:pPr>
    </w:p>
    <w:p w14:paraId="5EF38DCD" w14:textId="77777777"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14:paraId="4093E649" w14:textId="77777777" w:rsidR="00814C95" w:rsidRPr="00D472CC" w:rsidRDefault="00814C95" w:rsidP="00814C95">
      <w:pPr>
        <w:ind w:right="180"/>
        <w:rPr>
          <w:rFonts w:asciiTheme="minorHAnsi" w:hAnsiTheme="minorHAnsi"/>
        </w:rPr>
      </w:pPr>
    </w:p>
    <w:p w14:paraId="04F65F2E" w14:textId="77777777" w:rsidR="009E3C5E" w:rsidRPr="00D472CC" w:rsidRDefault="009E3C5E" w:rsidP="00814C95">
      <w:pPr>
        <w:ind w:right="180"/>
        <w:rPr>
          <w:rFonts w:asciiTheme="minorHAnsi" w:hAnsiTheme="minorHAnsi"/>
        </w:rPr>
      </w:pPr>
    </w:p>
    <w:p w14:paraId="7AAE2752" w14:textId="77777777"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14:paraId="06277D2A" w14:textId="77777777" w:rsidR="00814C95" w:rsidRPr="0099225B" w:rsidRDefault="00814C95" w:rsidP="0099225B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14:paraId="3EF54BEE" w14:textId="6378494E" w:rsidR="009B66A6" w:rsidRDefault="0011683B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February </w:t>
      </w:r>
      <w:r w:rsidR="00483594">
        <w:rPr>
          <w:rFonts w:asciiTheme="minorHAnsi" w:hAnsiTheme="minorHAnsi"/>
          <w:iCs/>
        </w:rPr>
        <w:t>20</w:t>
      </w:r>
      <w:r w:rsidR="009B66A6">
        <w:rPr>
          <w:rFonts w:asciiTheme="minorHAnsi" w:hAnsiTheme="minorHAnsi"/>
          <w:iCs/>
        </w:rPr>
        <w:t>, 2020</w:t>
      </w:r>
    </w:p>
    <w:p w14:paraId="7FAC0462" w14:textId="57F3CC66"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14:paraId="05311AAB" w14:textId="77777777"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14:paraId="47D8B75C" w14:textId="77777777"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14:paraId="685EC462" w14:textId="5E59C1FA" w:rsidR="0000708D" w:rsidRPr="00A53C93" w:rsidRDefault="0011683B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Minutes from</w:t>
      </w:r>
      <w:r w:rsidR="0000708D" w:rsidRPr="00A53C93">
        <w:rPr>
          <w:rFonts w:asciiTheme="minorHAnsi" w:hAnsiTheme="minorHAnsi" w:cstheme="minorHAnsi"/>
          <w:bCs/>
        </w:rPr>
        <w:t xml:space="preserve"> February </w:t>
      </w:r>
      <w:r w:rsidR="00C3267F">
        <w:rPr>
          <w:rFonts w:asciiTheme="minorHAnsi" w:hAnsiTheme="minorHAnsi" w:cstheme="minorHAnsi"/>
          <w:bCs/>
        </w:rPr>
        <w:t>13.</w:t>
      </w:r>
    </w:p>
    <w:p w14:paraId="13A3437A" w14:textId="5D8FA082" w:rsidR="005A14AE" w:rsidRDefault="00867D35" w:rsidP="005A14A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</w:t>
      </w:r>
      <w:r w:rsidR="006F26E3">
        <w:rPr>
          <w:rFonts w:asciiTheme="minorHAnsi" w:hAnsiTheme="minorHAnsi" w:cstheme="minorHAnsi"/>
          <w:bCs/>
        </w:rPr>
        <w:t xml:space="preserve">ecommendation </w:t>
      </w:r>
      <w:r>
        <w:rPr>
          <w:rFonts w:asciiTheme="minorHAnsi" w:hAnsiTheme="minorHAnsi" w:cstheme="minorHAnsi"/>
          <w:bCs/>
        </w:rPr>
        <w:t>from the General Education Curriculum Committee concerning</w:t>
      </w:r>
      <w:r w:rsidR="00902CA2">
        <w:rPr>
          <w:rFonts w:asciiTheme="minorHAnsi" w:hAnsiTheme="minorHAnsi" w:cstheme="minorHAnsi"/>
          <w:bCs/>
        </w:rPr>
        <w:t xml:space="preserve"> GE status for</w:t>
      </w:r>
      <w:r>
        <w:rPr>
          <w:rFonts w:asciiTheme="minorHAnsi" w:hAnsiTheme="minorHAnsi" w:cstheme="minorHAnsi"/>
          <w:bCs/>
        </w:rPr>
        <w:t xml:space="preserve"> </w:t>
      </w:r>
      <w:r w:rsidR="006F26E3">
        <w:rPr>
          <w:rFonts w:asciiTheme="minorHAnsi" w:hAnsiTheme="minorHAnsi" w:cstheme="minorHAnsi"/>
          <w:bCs/>
        </w:rPr>
        <w:t>the following</w:t>
      </w:r>
      <w:r w:rsidR="00AE0596">
        <w:rPr>
          <w:rFonts w:asciiTheme="minorHAnsi" w:hAnsiTheme="minorHAnsi" w:cstheme="minorHAnsi"/>
          <w:bCs/>
        </w:rPr>
        <w:t xml:space="preserve"> course</w:t>
      </w:r>
      <w:r w:rsidR="00227998">
        <w:rPr>
          <w:rFonts w:asciiTheme="minorHAnsi" w:hAnsiTheme="minorHAnsi" w:cstheme="minorHAnsi"/>
          <w:bCs/>
        </w:rPr>
        <w:t xml:space="preserve">: </w:t>
      </w:r>
    </w:p>
    <w:p w14:paraId="2B76C6E4" w14:textId="528FBAEB" w:rsidR="006F26E3" w:rsidRPr="005A14AE" w:rsidRDefault="006F26E3" w:rsidP="005A14A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Cs/>
        </w:rPr>
      </w:pPr>
      <w:proofErr w:type="spellStart"/>
      <w:r w:rsidRPr="005A14AE">
        <w:rPr>
          <w:rFonts w:asciiTheme="minorHAnsi" w:hAnsiTheme="minorHAnsi" w:cstheme="minorHAnsi"/>
          <w:bCs/>
        </w:rPr>
        <w:t>SOC:2830</w:t>
      </w:r>
      <w:proofErr w:type="spellEnd"/>
      <w:r w:rsidRPr="005A14AE">
        <w:rPr>
          <w:rFonts w:asciiTheme="minorHAnsi" w:hAnsiTheme="minorHAnsi" w:cstheme="minorHAnsi"/>
          <w:bCs/>
        </w:rPr>
        <w:t xml:space="preserve"> Race and Ethnicity (3 s.h.) for </w:t>
      </w:r>
      <w:r w:rsidR="00902CA2">
        <w:rPr>
          <w:rFonts w:asciiTheme="minorHAnsi" w:hAnsiTheme="minorHAnsi" w:cstheme="minorHAnsi"/>
          <w:bCs/>
        </w:rPr>
        <w:t xml:space="preserve">GE </w:t>
      </w:r>
      <w:r w:rsidRPr="005A14AE">
        <w:rPr>
          <w:rFonts w:asciiTheme="minorHAnsi" w:hAnsiTheme="minorHAnsi" w:cstheme="minorHAnsi"/>
          <w:bCs/>
        </w:rPr>
        <w:t>Diversity and Inclusion (DI)</w:t>
      </w:r>
      <w:r w:rsidR="00867D35">
        <w:rPr>
          <w:rFonts w:asciiTheme="minorHAnsi" w:hAnsiTheme="minorHAnsi" w:cstheme="minorHAnsi"/>
          <w:bCs/>
        </w:rPr>
        <w:t>.</w:t>
      </w:r>
    </w:p>
    <w:p w14:paraId="2206A5DE" w14:textId="3AFE78B6" w:rsidR="006461B1" w:rsidRDefault="006461B1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el Mills,</w:t>
      </w:r>
      <w:r w:rsidR="00902CA2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President</w:t>
      </w:r>
      <w:r w:rsidR="00902CA2">
        <w:rPr>
          <w:rFonts w:asciiTheme="minorHAnsi" w:hAnsiTheme="minorHAnsi" w:cstheme="minorHAnsi"/>
          <w:bCs/>
        </w:rPr>
        <w:t xml:space="preserve"> of UI Student Government (UISG)</w:t>
      </w:r>
      <w:r w:rsidR="00AE0596">
        <w:rPr>
          <w:rFonts w:asciiTheme="minorHAnsi" w:hAnsiTheme="minorHAnsi" w:cstheme="minorHAnsi"/>
          <w:bCs/>
        </w:rPr>
        <w:t>; Regan Smock, Director of the Academic Affairs Committee, UISG; and Collin Kepner, UEPCC member and Senator, UISG:</w:t>
      </w:r>
      <w:r>
        <w:rPr>
          <w:rFonts w:asciiTheme="minorHAnsi" w:hAnsiTheme="minorHAnsi" w:cstheme="minorHAnsi"/>
          <w:bCs/>
        </w:rPr>
        <w:t xml:space="preserve"> Input on </w:t>
      </w:r>
      <w:r w:rsidR="00902CA2">
        <w:rPr>
          <w:rFonts w:asciiTheme="minorHAnsi" w:hAnsiTheme="minorHAnsi" w:cstheme="minorHAnsi"/>
          <w:bCs/>
        </w:rPr>
        <w:t xml:space="preserve">a </w:t>
      </w:r>
      <w:r>
        <w:rPr>
          <w:rFonts w:asciiTheme="minorHAnsi" w:hAnsiTheme="minorHAnsi" w:cstheme="minorHAnsi"/>
          <w:bCs/>
        </w:rPr>
        <w:t>possible GE sustainability requirement.</w:t>
      </w:r>
      <w:bookmarkStart w:id="0" w:name="_GoBack"/>
      <w:bookmarkEnd w:id="0"/>
    </w:p>
    <w:p w14:paraId="27FD671D" w14:textId="2785A4F3" w:rsidR="00F31148" w:rsidRDefault="006461B1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ntinued d</w:t>
      </w:r>
      <w:r w:rsidR="00F31148">
        <w:rPr>
          <w:rFonts w:asciiTheme="minorHAnsi" w:hAnsiTheme="minorHAnsi" w:cstheme="minorHAnsi"/>
          <w:bCs/>
        </w:rPr>
        <w:t xml:space="preserve">iscussion of </w:t>
      </w:r>
      <w:r w:rsidR="00902CA2">
        <w:rPr>
          <w:rFonts w:asciiTheme="minorHAnsi" w:hAnsiTheme="minorHAnsi" w:cstheme="minorHAnsi"/>
          <w:bCs/>
        </w:rPr>
        <w:t xml:space="preserve">the </w:t>
      </w:r>
      <w:r w:rsidR="00F31148">
        <w:rPr>
          <w:rFonts w:asciiTheme="minorHAnsi" w:hAnsiTheme="minorHAnsi" w:cstheme="minorHAnsi"/>
          <w:bCs/>
        </w:rPr>
        <w:t>work to date of the General Education CLAS Core Review Committee: Helena Dettmer, Chair of the Committee; Andrew Forbes, Biology, GE CCRC member; Kathryn Hall,</w:t>
      </w:r>
      <w:r w:rsidR="006F26E3">
        <w:rPr>
          <w:rFonts w:asciiTheme="minorHAnsi" w:hAnsiTheme="minorHAnsi" w:cstheme="minorHAnsi"/>
          <w:bCs/>
        </w:rPr>
        <w:t xml:space="preserve"> GE CCRC member.</w:t>
      </w:r>
    </w:p>
    <w:p w14:paraId="59C4A864" w14:textId="052CEFEF" w:rsidR="00F6380D" w:rsidRPr="00A53C93" w:rsidRDefault="00F6380D" w:rsidP="00ED75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A53C93">
        <w:rPr>
          <w:rFonts w:asciiTheme="minorHAnsi" w:hAnsiTheme="minorHAnsi" w:cstheme="minorHAnsi"/>
          <w:bCs/>
        </w:rPr>
        <w:t>Adjournment of the meeting</w:t>
      </w:r>
      <w:r w:rsidR="00405A02" w:rsidRPr="00A53C93">
        <w:rPr>
          <w:rFonts w:asciiTheme="minorHAnsi" w:hAnsiTheme="minorHAnsi" w:cstheme="minorHAnsi"/>
          <w:bCs/>
        </w:rPr>
        <w:t>.</w:t>
      </w:r>
    </w:p>
    <w:p w14:paraId="56165532" w14:textId="77777777" w:rsidR="009B66A6" w:rsidRPr="00A53C93" w:rsidRDefault="009B66A6" w:rsidP="00F72F35">
      <w:pPr>
        <w:pStyle w:val="ListParagraph"/>
        <w:rPr>
          <w:rFonts w:asciiTheme="minorHAnsi" w:hAnsiTheme="minorHAnsi" w:cstheme="minorHAnsi"/>
          <w:bCs/>
        </w:rPr>
      </w:pPr>
    </w:p>
    <w:p w14:paraId="7D3F976C" w14:textId="77777777" w:rsidR="009870A2" w:rsidRPr="00A53C93" w:rsidRDefault="009870A2" w:rsidP="008813E6">
      <w:pPr>
        <w:rPr>
          <w:rFonts w:asciiTheme="minorHAnsi" w:hAnsiTheme="minorHAnsi" w:cstheme="minorHAnsi"/>
        </w:rPr>
      </w:pPr>
    </w:p>
    <w:sectPr w:rsidR="009870A2" w:rsidRPr="00A53C93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4D2A1" w14:textId="77777777" w:rsidR="00217453" w:rsidRDefault="00217453">
      <w:r>
        <w:separator/>
      </w:r>
    </w:p>
  </w:endnote>
  <w:endnote w:type="continuationSeparator" w:id="0">
    <w:p w14:paraId="07BA48AE" w14:textId="77777777" w:rsidR="00217453" w:rsidRDefault="0021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6B7E" w14:textId="77777777"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056C0" w14:textId="77777777"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106D8" w14:textId="77777777" w:rsidR="00217453" w:rsidRDefault="00217453">
      <w:r>
        <w:separator/>
      </w:r>
    </w:p>
  </w:footnote>
  <w:footnote w:type="continuationSeparator" w:id="0">
    <w:p w14:paraId="285973EF" w14:textId="77777777" w:rsidR="00217453" w:rsidRDefault="00217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FEF5" w14:textId="117B4ED2" w:rsidR="0042719C" w:rsidRDefault="00654094" w:rsidP="008C4440">
    <w:pPr>
      <w:pStyle w:val="Header"/>
      <w:ind w:right="-418"/>
    </w:pPr>
    <w:r w:rsidRPr="00654094">
      <w:rPr>
        <w:noProof/>
      </w:rPr>
      <w:drawing>
        <wp:anchor distT="0" distB="0" distL="114300" distR="114300" simplePos="0" relativeHeight="251659264" behindDoc="0" locked="0" layoutInCell="1" allowOverlap="1" wp14:anchorId="428B8FDA" wp14:editId="03BF6DD2">
          <wp:simplePos x="0" y="0"/>
          <wp:positionH relativeFrom="column">
            <wp:posOffset>-234950</wp:posOffset>
          </wp:positionH>
          <wp:positionV relativeFrom="paragraph">
            <wp:posOffset>-97790</wp:posOffset>
          </wp:positionV>
          <wp:extent cx="6407150" cy="1270635"/>
          <wp:effectExtent l="0" t="0" r="0" b="571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35584 ELH CLAS Office of the Dean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5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0" cy="127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2F6F"/>
    <w:multiLevelType w:val="hybridMultilevel"/>
    <w:tmpl w:val="80B2C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87D13"/>
    <w:multiLevelType w:val="hybridMultilevel"/>
    <w:tmpl w:val="49E0AD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F93775"/>
    <w:multiLevelType w:val="hybridMultilevel"/>
    <w:tmpl w:val="FA264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B66C06"/>
    <w:multiLevelType w:val="hybridMultilevel"/>
    <w:tmpl w:val="E800E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F5A56"/>
    <w:multiLevelType w:val="hybridMultilevel"/>
    <w:tmpl w:val="9FFE4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783544E"/>
    <w:multiLevelType w:val="hybridMultilevel"/>
    <w:tmpl w:val="04AA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036B4B"/>
    <w:multiLevelType w:val="hybridMultilevel"/>
    <w:tmpl w:val="D7521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04450"/>
    <w:multiLevelType w:val="hybridMultilevel"/>
    <w:tmpl w:val="FDCAF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83775B"/>
    <w:multiLevelType w:val="hybridMultilevel"/>
    <w:tmpl w:val="70D88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0F38A1"/>
    <w:multiLevelType w:val="hybridMultilevel"/>
    <w:tmpl w:val="69684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67F68BC"/>
    <w:multiLevelType w:val="hybridMultilevel"/>
    <w:tmpl w:val="8CD07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C32E28"/>
    <w:multiLevelType w:val="hybridMultilevel"/>
    <w:tmpl w:val="E0A605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95F7E5F"/>
    <w:multiLevelType w:val="hybridMultilevel"/>
    <w:tmpl w:val="C8D05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0A7B15"/>
    <w:multiLevelType w:val="hybridMultilevel"/>
    <w:tmpl w:val="36C0C6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BB05897"/>
    <w:multiLevelType w:val="hybridMultilevel"/>
    <w:tmpl w:val="5D34097C"/>
    <w:lvl w:ilvl="0" w:tplc="FB4E68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668F1"/>
    <w:multiLevelType w:val="hybridMultilevel"/>
    <w:tmpl w:val="44A85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0"/>
  </w:num>
  <w:num w:numId="5">
    <w:abstractNumId w:val="11"/>
  </w:num>
  <w:num w:numId="6">
    <w:abstractNumId w:val="12"/>
  </w:num>
  <w:num w:numId="7">
    <w:abstractNumId w:val="15"/>
  </w:num>
  <w:num w:numId="8">
    <w:abstractNumId w:val="5"/>
  </w:num>
  <w:num w:numId="9">
    <w:abstractNumId w:val="14"/>
  </w:num>
  <w:num w:numId="10">
    <w:abstractNumId w:val="8"/>
  </w:num>
  <w:num w:numId="11">
    <w:abstractNumId w:val="6"/>
  </w:num>
  <w:num w:numId="12">
    <w:abstractNumId w:val="16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3"/>
  </w:num>
  <w:num w:numId="16">
    <w:abstractNumId w:val="1"/>
  </w:num>
  <w:num w:numId="17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0708D"/>
    <w:rsid w:val="00010374"/>
    <w:rsid w:val="00011617"/>
    <w:rsid w:val="0001652E"/>
    <w:rsid w:val="0001676C"/>
    <w:rsid w:val="000171C4"/>
    <w:rsid w:val="000233EB"/>
    <w:rsid w:val="00026BDE"/>
    <w:rsid w:val="00026E87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0A93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1DA5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83B"/>
    <w:rsid w:val="00116CD5"/>
    <w:rsid w:val="00122060"/>
    <w:rsid w:val="00125C55"/>
    <w:rsid w:val="001264FC"/>
    <w:rsid w:val="00127B27"/>
    <w:rsid w:val="00130818"/>
    <w:rsid w:val="00135B9A"/>
    <w:rsid w:val="00135BC2"/>
    <w:rsid w:val="0013618D"/>
    <w:rsid w:val="0013700B"/>
    <w:rsid w:val="00137884"/>
    <w:rsid w:val="00140F5A"/>
    <w:rsid w:val="00142561"/>
    <w:rsid w:val="00142BF8"/>
    <w:rsid w:val="00143C0D"/>
    <w:rsid w:val="00144485"/>
    <w:rsid w:val="001449F3"/>
    <w:rsid w:val="00157D13"/>
    <w:rsid w:val="00165F5B"/>
    <w:rsid w:val="00166A7A"/>
    <w:rsid w:val="0016777C"/>
    <w:rsid w:val="00173B44"/>
    <w:rsid w:val="00173D46"/>
    <w:rsid w:val="0017496F"/>
    <w:rsid w:val="00185A96"/>
    <w:rsid w:val="001911AC"/>
    <w:rsid w:val="00192ADE"/>
    <w:rsid w:val="00195814"/>
    <w:rsid w:val="001A4038"/>
    <w:rsid w:val="001A4DF9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169"/>
    <w:rsid w:val="001D3D2F"/>
    <w:rsid w:val="001D65DF"/>
    <w:rsid w:val="001D7019"/>
    <w:rsid w:val="001F06CF"/>
    <w:rsid w:val="001F5ACB"/>
    <w:rsid w:val="001F6C21"/>
    <w:rsid w:val="002018B9"/>
    <w:rsid w:val="00201E00"/>
    <w:rsid w:val="00206AC2"/>
    <w:rsid w:val="002108F0"/>
    <w:rsid w:val="00215B9E"/>
    <w:rsid w:val="00217453"/>
    <w:rsid w:val="00220A31"/>
    <w:rsid w:val="0022395D"/>
    <w:rsid w:val="00225936"/>
    <w:rsid w:val="00227998"/>
    <w:rsid w:val="00227DB8"/>
    <w:rsid w:val="00235ADC"/>
    <w:rsid w:val="00236EA5"/>
    <w:rsid w:val="0023743E"/>
    <w:rsid w:val="00240CA2"/>
    <w:rsid w:val="0024323F"/>
    <w:rsid w:val="00243BEE"/>
    <w:rsid w:val="00254618"/>
    <w:rsid w:val="00254D17"/>
    <w:rsid w:val="0025617D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2B9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02076"/>
    <w:rsid w:val="0030243C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1E6B"/>
    <w:rsid w:val="0034386F"/>
    <w:rsid w:val="003441A5"/>
    <w:rsid w:val="003448D2"/>
    <w:rsid w:val="00345E80"/>
    <w:rsid w:val="00350F75"/>
    <w:rsid w:val="00352B14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0AC8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3D46"/>
    <w:rsid w:val="003A554B"/>
    <w:rsid w:val="003A61E9"/>
    <w:rsid w:val="003A6DE3"/>
    <w:rsid w:val="003B2EA6"/>
    <w:rsid w:val="003B3268"/>
    <w:rsid w:val="003B3C2F"/>
    <w:rsid w:val="003B5EAF"/>
    <w:rsid w:val="003B6782"/>
    <w:rsid w:val="003B7735"/>
    <w:rsid w:val="003C41BD"/>
    <w:rsid w:val="003C4CCB"/>
    <w:rsid w:val="003C7BF1"/>
    <w:rsid w:val="003D6847"/>
    <w:rsid w:val="003E099B"/>
    <w:rsid w:val="003E21F1"/>
    <w:rsid w:val="003E75D6"/>
    <w:rsid w:val="003F5E13"/>
    <w:rsid w:val="003F6823"/>
    <w:rsid w:val="003F7E25"/>
    <w:rsid w:val="003F7EED"/>
    <w:rsid w:val="00403404"/>
    <w:rsid w:val="00405A02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057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6C58"/>
    <w:rsid w:val="004776F2"/>
    <w:rsid w:val="00480B3C"/>
    <w:rsid w:val="00483594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26102"/>
    <w:rsid w:val="00532163"/>
    <w:rsid w:val="00533FD7"/>
    <w:rsid w:val="00533FE2"/>
    <w:rsid w:val="00540004"/>
    <w:rsid w:val="00540620"/>
    <w:rsid w:val="005431D7"/>
    <w:rsid w:val="00543B16"/>
    <w:rsid w:val="0054484E"/>
    <w:rsid w:val="00547552"/>
    <w:rsid w:val="00555086"/>
    <w:rsid w:val="005621CE"/>
    <w:rsid w:val="005625B5"/>
    <w:rsid w:val="00565890"/>
    <w:rsid w:val="00567764"/>
    <w:rsid w:val="00570260"/>
    <w:rsid w:val="005730A4"/>
    <w:rsid w:val="00573D05"/>
    <w:rsid w:val="00574567"/>
    <w:rsid w:val="00576218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14AE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E72FE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1B1"/>
    <w:rsid w:val="0064632E"/>
    <w:rsid w:val="00646530"/>
    <w:rsid w:val="0064672B"/>
    <w:rsid w:val="006471C5"/>
    <w:rsid w:val="00650D03"/>
    <w:rsid w:val="006523BB"/>
    <w:rsid w:val="00654094"/>
    <w:rsid w:val="00654B00"/>
    <w:rsid w:val="00657619"/>
    <w:rsid w:val="00657FC8"/>
    <w:rsid w:val="00667140"/>
    <w:rsid w:val="00667F76"/>
    <w:rsid w:val="00670757"/>
    <w:rsid w:val="006729E0"/>
    <w:rsid w:val="00672F10"/>
    <w:rsid w:val="00674648"/>
    <w:rsid w:val="00683FE5"/>
    <w:rsid w:val="00685FCD"/>
    <w:rsid w:val="00686872"/>
    <w:rsid w:val="00686DD3"/>
    <w:rsid w:val="00690157"/>
    <w:rsid w:val="00690FE8"/>
    <w:rsid w:val="006922A1"/>
    <w:rsid w:val="006935D2"/>
    <w:rsid w:val="006952A4"/>
    <w:rsid w:val="006A16B3"/>
    <w:rsid w:val="006A690A"/>
    <w:rsid w:val="006B41B8"/>
    <w:rsid w:val="006B461A"/>
    <w:rsid w:val="006C0928"/>
    <w:rsid w:val="006C1268"/>
    <w:rsid w:val="006C2DF0"/>
    <w:rsid w:val="006C33C8"/>
    <w:rsid w:val="006C4F8D"/>
    <w:rsid w:val="006C6F4B"/>
    <w:rsid w:val="006C73EF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26E3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1621"/>
    <w:rsid w:val="00732DEE"/>
    <w:rsid w:val="00734D37"/>
    <w:rsid w:val="00735736"/>
    <w:rsid w:val="007420E2"/>
    <w:rsid w:val="007425EF"/>
    <w:rsid w:val="0074554E"/>
    <w:rsid w:val="007467BA"/>
    <w:rsid w:val="00751C7D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95557"/>
    <w:rsid w:val="007A3F8E"/>
    <w:rsid w:val="007A60A6"/>
    <w:rsid w:val="007A60F8"/>
    <w:rsid w:val="007A6F3A"/>
    <w:rsid w:val="007B2459"/>
    <w:rsid w:val="007B7847"/>
    <w:rsid w:val="007B7C0B"/>
    <w:rsid w:val="007C0CDE"/>
    <w:rsid w:val="007C3BF9"/>
    <w:rsid w:val="007C77EA"/>
    <w:rsid w:val="007C792C"/>
    <w:rsid w:val="007C7A88"/>
    <w:rsid w:val="007D127D"/>
    <w:rsid w:val="007D1B62"/>
    <w:rsid w:val="007D33EA"/>
    <w:rsid w:val="007D356F"/>
    <w:rsid w:val="007D44E4"/>
    <w:rsid w:val="007D45CE"/>
    <w:rsid w:val="007D737E"/>
    <w:rsid w:val="007E00D9"/>
    <w:rsid w:val="007E1715"/>
    <w:rsid w:val="007E2673"/>
    <w:rsid w:val="007E3485"/>
    <w:rsid w:val="007E671A"/>
    <w:rsid w:val="007F258B"/>
    <w:rsid w:val="007F534B"/>
    <w:rsid w:val="007F5C32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67D35"/>
    <w:rsid w:val="00873517"/>
    <w:rsid w:val="00874D51"/>
    <w:rsid w:val="00874D86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4FBA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268F"/>
    <w:rsid w:val="008C3450"/>
    <w:rsid w:val="008C4440"/>
    <w:rsid w:val="008D2907"/>
    <w:rsid w:val="008D6CB4"/>
    <w:rsid w:val="008D791B"/>
    <w:rsid w:val="008E1386"/>
    <w:rsid w:val="008E1A5B"/>
    <w:rsid w:val="008E1AD1"/>
    <w:rsid w:val="008E27FF"/>
    <w:rsid w:val="008E5DB9"/>
    <w:rsid w:val="008E61B2"/>
    <w:rsid w:val="008F1EBF"/>
    <w:rsid w:val="008F4F88"/>
    <w:rsid w:val="009015BC"/>
    <w:rsid w:val="00902746"/>
    <w:rsid w:val="00902CA2"/>
    <w:rsid w:val="0090474B"/>
    <w:rsid w:val="009057F6"/>
    <w:rsid w:val="00906799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57A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870A2"/>
    <w:rsid w:val="0099225B"/>
    <w:rsid w:val="00993CB1"/>
    <w:rsid w:val="00993FD2"/>
    <w:rsid w:val="009A1CA4"/>
    <w:rsid w:val="009A2570"/>
    <w:rsid w:val="009A7717"/>
    <w:rsid w:val="009B0664"/>
    <w:rsid w:val="009B2816"/>
    <w:rsid w:val="009B38B1"/>
    <w:rsid w:val="009B51FC"/>
    <w:rsid w:val="009B5DE2"/>
    <w:rsid w:val="009B66A6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0A1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58A2"/>
    <w:rsid w:val="00A46CA4"/>
    <w:rsid w:val="00A47E43"/>
    <w:rsid w:val="00A52FAE"/>
    <w:rsid w:val="00A53C93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45AA"/>
    <w:rsid w:val="00A751E5"/>
    <w:rsid w:val="00A8076C"/>
    <w:rsid w:val="00A8267F"/>
    <w:rsid w:val="00A82D51"/>
    <w:rsid w:val="00A82FB3"/>
    <w:rsid w:val="00A83192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D7EDE"/>
    <w:rsid w:val="00AE0596"/>
    <w:rsid w:val="00AE2CB7"/>
    <w:rsid w:val="00AE3E6F"/>
    <w:rsid w:val="00AE452E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5C89"/>
    <w:rsid w:val="00B07ADE"/>
    <w:rsid w:val="00B1103F"/>
    <w:rsid w:val="00B11C6F"/>
    <w:rsid w:val="00B1484F"/>
    <w:rsid w:val="00B15725"/>
    <w:rsid w:val="00B203F7"/>
    <w:rsid w:val="00B21601"/>
    <w:rsid w:val="00B220BB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0202"/>
    <w:rsid w:val="00B727E0"/>
    <w:rsid w:val="00B74E2F"/>
    <w:rsid w:val="00B752A1"/>
    <w:rsid w:val="00B77D82"/>
    <w:rsid w:val="00B81F5D"/>
    <w:rsid w:val="00B853E0"/>
    <w:rsid w:val="00B861AB"/>
    <w:rsid w:val="00B87049"/>
    <w:rsid w:val="00B87F7A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0EB"/>
    <w:rsid w:val="00BE2C03"/>
    <w:rsid w:val="00BE326D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3267F"/>
    <w:rsid w:val="00C41BA9"/>
    <w:rsid w:val="00C45894"/>
    <w:rsid w:val="00C50704"/>
    <w:rsid w:val="00C51E46"/>
    <w:rsid w:val="00C5357A"/>
    <w:rsid w:val="00C576B0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2BD4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34B0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10D8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1C20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B75DF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0530B"/>
    <w:rsid w:val="00E05F63"/>
    <w:rsid w:val="00E05FA3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0BBC"/>
    <w:rsid w:val="00E83221"/>
    <w:rsid w:val="00E86460"/>
    <w:rsid w:val="00E919C8"/>
    <w:rsid w:val="00E95370"/>
    <w:rsid w:val="00E96260"/>
    <w:rsid w:val="00EA5172"/>
    <w:rsid w:val="00EB0FD7"/>
    <w:rsid w:val="00EB11DC"/>
    <w:rsid w:val="00EB325D"/>
    <w:rsid w:val="00EB4FBB"/>
    <w:rsid w:val="00EB78FC"/>
    <w:rsid w:val="00EC0CEA"/>
    <w:rsid w:val="00EC2436"/>
    <w:rsid w:val="00EC2793"/>
    <w:rsid w:val="00EC4DC7"/>
    <w:rsid w:val="00ED0D01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B7A"/>
    <w:rsid w:val="00F25DB5"/>
    <w:rsid w:val="00F26B2A"/>
    <w:rsid w:val="00F27C66"/>
    <w:rsid w:val="00F31148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0CA5"/>
    <w:rsid w:val="00F6380D"/>
    <w:rsid w:val="00F63D8A"/>
    <w:rsid w:val="00F72CB9"/>
    <w:rsid w:val="00F72F35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114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2634FBAD"/>
  <w15:docId w15:val="{77D0B322-4818-4F13-9B5D-2B594AC21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779CB-A3DB-43A7-997A-9E1123E1F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8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subject/>
  <dc:creator>PC User</dc:creator>
  <cp:keywords/>
  <cp:lastModifiedBy>Hall, Kathryn C (College of Liberal Arts and Sciences)</cp:lastModifiedBy>
  <cp:revision>4</cp:revision>
  <cp:lastPrinted>2020-02-17T16:39:00Z</cp:lastPrinted>
  <dcterms:created xsi:type="dcterms:W3CDTF">2020-02-17T16:39:00Z</dcterms:created>
  <dcterms:modified xsi:type="dcterms:W3CDTF">2020-02-17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